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1" w:name="Xd53db7f1a3593d25317aae1a98edf5e5f2d2b0a"/>
    <w:p>
      <w:pPr>
        <w:pStyle w:val="Heading1"/>
      </w:pPr>
      <w:r>
        <w:t xml:space="preserve">Internship Application Letter for UX/UI Design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Colombo, Sri Lanka</w:t>
      </w:r>
    </w:p>
    <w:bookmarkStart w:id="20" w:name="X46b92cddd97371d992316d84685ad77a4f6b812"/>
    <w:p>
      <w:pPr>
        <w:pStyle w:val="Heading2"/>
      </w:pPr>
      <w:r>
        <w:t xml:space="preserve">Subject: Application for UX/UI Designer Internship Position</w:t>
      </w:r>
    </w:p>
    <w:p>
      <w:pPr>
        <w:pStyle w:val="FirstParagraph"/>
      </w:pPr>
      <w:r>
        <w:t xml:space="preserve">Dear Hiring Manager,</w:t>
      </w:r>
    </w:p>
    <w:p>
      <w:pPr>
        <w:pStyle w:val="BodyText"/>
      </w:pPr>
      <w:r>
        <w:t xml:space="preserve">With profound enthusiasm and a deep-seated passion for digital experience design, I am writing to express my eager interest in the UX/UI Designer Internship position at [Company Name], as advertised on [Platform where you saw the advertisement - e.g., LinkedIn, company website, Sri Lanka Tech Hub]. Based in the vibrant heart of Sri Lanka's technological and creative landscape – Colombo – I am confident that my academic foundation, project experience, and unwavering commitment to user-centered design align perfectly with your studio's innovative spirit and mission. This</w:t>
      </w:r>
      <w:r>
        <w:t xml:space="preserve"> </w:t>
      </w:r>
      <w:r>
        <w:rPr>
          <w:bCs/>
          <w:b/>
        </w:rPr>
        <w:t xml:space="preserve">Internship Application Letter</w:t>
      </w:r>
      <w:r>
        <w:t xml:space="preserve"> </w:t>
      </w:r>
      <w:r>
        <w:t xml:space="preserve">serves as my formal expression of desire to contribute to [Company Name]'s success while learning from industry experts within the dynamic ecosystem of Sri Lanka Colombo.</w:t>
      </w:r>
    </w:p>
    <w:p>
      <w:pPr>
        <w:pStyle w:val="BodyText"/>
      </w:pPr>
      <w:r>
        <w:t xml:space="preserve">Sri Lanka, particularly Colombo, is rapidly evolving into a significant hub for digital innovation in South Asia. Witnessing the growth of our local tech scene – from burgeoning startups like LKR (Lanka Kavitha) to established firms embracing digital transformation – has fueled my ambition to become a contributor within this thriving community. I have followed [Company Name]'s work closely, especially your recent projects such as [Mention a specific project if possible - e.g., "the mobile banking platform for NDB Bank" or "the e-commerce solution for local artisans on 'Sri Lanka Handicrafts'"], which exemplify the user-centric, culturally aware design thinking I aspire to master. The opportunity to learn from your talented team while working within Sri Lanka Colombo's unique digital context is an unparalleled professional aspiration.</w:t>
      </w:r>
    </w:p>
    <w:p>
      <w:pPr>
        <w:pStyle w:val="BodyText"/>
      </w:pPr>
      <w:r>
        <w:t xml:space="preserve">As a final-year Bachelor of Science (Hons) in Digital Media &amp; Design student at the University of Moratuwa, I have dedicated myself to building a robust skillset specifically relevant to the</w:t>
      </w:r>
      <w:r>
        <w:t xml:space="preserve"> </w:t>
      </w:r>
      <w:r>
        <w:rPr>
          <w:bCs/>
          <w:b/>
        </w:rPr>
        <w:t xml:space="preserve">UX UI Designer</w:t>
      </w:r>
      <w:r>
        <w:t xml:space="preserve"> </w:t>
      </w:r>
      <w:r>
        <w:t xml:space="preserve">role. My curriculum has provided comprehensive training in user research methodologies (including surveys and contextual inquiry), wireframing and prototyping (utilizing Figma, Adobe XD, and Sketch), visual design principles grounded in accessibility standards, and basic interaction design fundamentals. I have consistently achieved top marks in courses focused on Human-Computer Interaction (HCI) and Visual Communication. Crucially, my academic projects have been designed with a strong awareness of Sri Lankan user behaviors and digital literacy levels – understanding that effective design must resonate within the local context. For instance, my capstone project involved designing a simplified mobile interface for the 'Maha Sangha' app, aiming to improve accessibility for elderly users in rural areas who are increasingly adopting smartphones but may not be tech-savvy.</w:t>
      </w:r>
    </w:p>
    <w:p>
      <w:pPr>
        <w:pStyle w:val="BodyText"/>
      </w:pPr>
      <w:r>
        <w:t xml:space="preserve">Beyond academic rigor, I actively sought practical experience to hone my abilities. I completed a 3-month volunteer role with 'Tech4Good Lanka', a Colombo-based social enterprise. There, I collaborated with a small team to redesign the user flow for their 'GreenSriLanka' platform aimed at connecting urban recyclers with households – an initiative deeply relevant to Colombo's environmental challenges. My responsibilities included conducting user interviews with target groups across different socio-economic strata in Colombo suburbs, creating detailed personas, developing wireframes focusing on low-bandwidth usability (a critical factor for many Sri Lankan users), and prototyping the final interface in Figma. This experience taught me the immense value of empathetic research and designing for real-world constraints – skills I am eager to apply within your team.</w:t>
      </w:r>
    </w:p>
    <w:p>
      <w:pPr>
        <w:pStyle w:val="BodyText"/>
      </w:pPr>
      <w:r>
        <w:t xml:space="preserve">My technical toolkit includes proficiency in industry-standard tools: Figma (for collaborative design &amp; prototyping), Adobe Creative Suite (Photoshop, Illustrator, InDesign), and basic HTML/CSS for understanding development constraints. I possess a strong grasp of UI design systems and component libraries, ensuring consistency and scalability – vital for any team working on complex digital products. More importantly, I am a proactive communicator with excellent teamwork skills, developed through numerous group projects where we presented our designs to diverse stakeholders. I understand that exceptional UX/UI work is not created in isolation; it requires seamless collaboration with developers, product managers, and stakeholders – a dynamic I thrive within.</w:t>
      </w:r>
    </w:p>
    <w:p>
      <w:pPr>
        <w:pStyle w:val="BodyText"/>
      </w:pPr>
      <w:r>
        <w:t xml:space="preserve">What truly excites me about the prospect of interning at [Company Name] in Sri Lanka Colombo is the opportunity to learn directly from professionals who are shaping the digital future of our nation. I am particularly drawn to your company's emphasis on [Mention something specific you admire - e.g., "sustainable design practices," "localized user experiences," or "innovation for emerging markets"]. I believe my proactive attitude, eagerness to learn, and deep respect for the unique challenges and opportunities presented by the Sri Lankan market would allow me to be a valuable asset from day one. I am fully committed to immersing myself in your team culture and contributing meaningfully to your current projects while absorbing every lesson offered.</w:t>
      </w:r>
    </w:p>
    <w:p>
      <w:pPr>
        <w:pStyle w:val="BodyText"/>
      </w:pPr>
      <w:r>
        <w:t xml:space="preserve">I am incredibly enthusiastic about the possibility of bringing my fresh perspective, dedication, and foundational skills as a</w:t>
      </w:r>
      <w:r>
        <w:t xml:space="preserve"> </w:t>
      </w:r>
      <w:r>
        <w:rPr>
          <w:bCs/>
          <w:b/>
        </w:rPr>
        <w:t xml:space="preserve">UX UI Designer</w:t>
      </w:r>
      <w:r>
        <w:t xml:space="preserve"> </w:t>
      </w:r>
      <w:r>
        <w:t xml:space="preserve">intern to [Company Name]'s esteemed team. I am confident that the vibrant innovation ecosystem of Sri Lanka Colombo provides the perfect environment for me to grow into a skilled professional who can contribute positively to your studio's success and the broader digital landscape of our country.</w:t>
      </w:r>
    </w:p>
    <w:p>
      <w:pPr>
        <w:pStyle w:val="BodyText"/>
      </w:pPr>
      <w:r>
        <w:t xml:space="preserve">Thank you for considering my application. My resume, attached for your review, provides further detail on my qualifications and project experience. I am available at your earliest convenience for an interview at [Your Availability - e.g., "any time next week"] and would welcome the opportunity to discuss how my skills align with the needs of your team in Colombo. I have attached my portfolio showcasing selected work relevant to this internship, including case studies from my University projects and Tech4Good volunteer exper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 UI Designer</dc:title>
  <dc:creator/>
  <cp:keywords/>
  <dcterms:created xsi:type="dcterms:W3CDTF">2026-07-23T04:45:58Z</dcterms:created>
  <dcterms:modified xsi:type="dcterms:W3CDTF">2026-07-23T04:45:58Z</dcterms:modified>
</cp:coreProperties>
</file>

<file path=docProps/custom.xml><?xml version="1.0" encoding="utf-8"?>
<Properties xmlns="http://schemas.openxmlformats.org/officeDocument/2006/custom-properties" xmlns:vt="http://schemas.openxmlformats.org/officeDocument/2006/docPropsVTypes"/>
</file>